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572000" cy="3048000"/>
            <wp:effectExtent b="0" l="0" r="0" t="0"/>
            <wp:docPr descr="" title="" id="1" name="Picture"/>
            <a:graphic>
              <a:graphicData uri="http://schemas.openxmlformats.org/drawingml/2006/picture">
                <pic:pic>
                  <pic:nvPicPr>
                    <pic:cNvPr descr="https://d3ucjech6zwjp8.cloudfront.net/360x240/orm_logo_1400pxx950px_center-3a39f4f979a573665fd0b8e348b5d359.png" id="0" name="Picture"/>
                    <pic:cNvPicPr>
                      <a:picLocks noChangeArrowheads="1" noChangeAspect="1"/>
                    </pic:cNvPicPr>
                  </pic:nvPicPr>
                  <pic:blipFill>
                    <a:blip r:embed="rId20"/>
                    <a:stretch>
                      <a:fillRect/>
                    </a:stretch>
                  </pic:blipFill>
                  <pic:spPr bwMode="auto">
                    <a:xfrm>
                      <a:off x="0" y="0"/>
                      <a:ext cx="4572000" cy="3048000"/>
                    </a:xfrm>
                    <a:prstGeom prst="rect">
                      <a:avLst/>
                    </a:prstGeom>
                    <a:noFill/>
                    <a:ln w="9525">
                      <a:noFill/>
                      <a:headEnd/>
                      <a:tailEnd/>
                    </a:ln>
                  </pic:spPr>
                </pic:pic>
              </a:graphicData>
            </a:graphic>
          </wp:inline>
        </w:drawing>
      </w:r>
    </w:p>
    <w:p>
      <w:pPr>
        <w:pStyle w:val="BodyText"/>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1">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2" w:name="section-i---setup"/>
      <w:r>
        <w:t xml:space="preserve">Section I - Setup</w:t>
      </w:r>
      <w:bookmarkEnd w:id="22"/>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3" w:name="Xad31bd7d2f3207bccb4eb66a42629a305b260b5"/>
      <w:r>
        <w:t xml:space="preserve">Section II - Subqueries, Unions, and Advanced Aggregations</w:t>
      </w:r>
      <w:bookmarkEnd w:id="23"/>
    </w:p>
    <w:p>
      <w:pPr>
        <w:pStyle w:val="Heading2"/>
      </w:pPr>
      <w:bookmarkStart w:id="24" w:name="a---scalar-subqueries"/>
      <w:r>
        <w:t xml:space="preserve">2.1A - Scalar Subqueries</w:t>
      </w:r>
      <w:bookmarkEnd w:id="24"/>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5" w:name="b---multi-value-subqueries"/>
      <w:r>
        <w:t xml:space="preserve">2.1B - Multi-value Subqueries</w:t>
      </w:r>
      <w:bookmarkEnd w:id="25"/>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6" w:name="Xfc543afef31df1ea37cf7ad9cd55266b46c4c8c"/>
      <w:r>
        <w:t xml:space="preserve">2.2 - Aliasing Tables and Scalar Subquery Aggregation</w:t>
      </w:r>
      <w:bookmarkEnd w:id="26"/>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7" w:name="derived-tables"/>
      <w:r>
        <w:t xml:space="preserve">2.3 - Derived Tables</w:t>
      </w:r>
      <w:bookmarkEnd w:id="27"/>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8" w:name="common-table-expressions"/>
      <w:r>
        <w:t xml:space="preserve">2.4 Common Table Expressions</w:t>
      </w:r>
      <w:bookmarkEnd w:id="28"/>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5">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w:t>
      </w:r>
      <w:r>
        <w:t xml:space="preserve"> </w:t>
      </w:r>
      <w:r>
        <w:t xml:space="preserve">“</w:t>
      </w:r>
      <w:r>
        <w:t xml:space="preserve">customer_order.sql</w:t>
      </w:r>
      <w:r>
        <w:t xml:space="preserve">”</w:t>
      </w:r>
      <w:r>
        <w:t xml:space="preserve"> </w:t>
      </w:r>
      <w:r>
        <w:t xml:space="preserve">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w:t>
      </w:r>
      <w:r>
        <w:t xml:space="preserve"> </w:t>
      </w:r>
      <w:r>
        <w:t xml:space="preserve">“</w:t>
      </w:r>
      <w:r>
        <w:t xml:space="preserve">Run it (F8)</w:t>
      </w:r>
      <w:r>
        <w:t xml:space="preserve">”</w:t>
      </w:r>
      <w:r>
        <w:t xml:space="preserve"> </w:t>
      </w:r>
      <w:r>
        <w:t xml:space="preserve">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6" w:name="partition-by"/>
      <w:r>
        <w:t xml:space="preserve">5.1 PARTITION BY</w:t>
      </w:r>
      <w:bookmarkEnd w:id="56"/>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7" w:name="order-by"/>
      <w:r>
        <w:t xml:space="preserve">5.2 ORDER BY</w:t>
      </w:r>
      <w:bookmarkEnd w:id="57"/>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8" w:name="a-using-order-by"/>
      <w:r>
        <w:t xml:space="preserve">5.2A USING ORDER BY</w:t>
      </w:r>
      <w:bookmarkEnd w:id="58"/>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9" w:name="b-ordering-and-bounds"/>
      <w:r>
        <w:t xml:space="preserve">5.2B Ordering and Bounds</w:t>
      </w:r>
      <w:bookmarkEnd w:id="59"/>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60" w:name="mixing-partition-by-order-by"/>
      <w:r>
        <w:t xml:space="preserve">5.3 Mixing PARTITION BY / ORDER BY</w:t>
      </w:r>
      <w:bookmarkEnd w:id="60"/>
    </w:p>
    <w:p>
      <w:pPr>
        <w:pStyle w:val="FirstParagraph"/>
      </w:pPr>
      <w:r>
        <w:t xml:space="preserve">We can combine the PARTITION BY / ORDER BY to create rolling aggregations partitioned on certain fields.</w:t>
      </w:r>
    </w:p>
    <w:p>
      <w:pPr>
        <w:pStyle w:val="Heading4"/>
      </w:pPr>
      <w:bookmarkStart w:id="61" w:name="a-simple-max-over-parition-and-order-by"/>
      <w:r>
        <w:t xml:space="preserve">5.3A Simple MAX over PARITION and ORDER BY</w:t>
      </w:r>
      <w:bookmarkEnd w:id="61"/>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2" w:name="X317d5055406fd5b3a8dd599f3dfec75b00c6f1e"/>
      <w:r>
        <w:t xml:space="preserve">5.3B Rolling Total Quantity by PRODUCT_ID, with physical boundary</w:t>
      </w:r>
      <w:bookmarkEnd w:id="62"/>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3" w:name="rolling-windows"/>
      <w:r>
        <w:t xml:space="preserve">5.4 Rolling Windows</w:t>
      </w:r>
      <w:bookmarkEnd w:id="63"/>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exercise-2"/>
      <w:r>
        <w:t xml:space="preserve">EXERCISE</w:t>
      </w:r>
      <w:bookmarkEnd w:id="64"/>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5" w:name="section-vi---sql-with-python-r-and-java"/>
      <w:r>
        <w:t xml:space="preserve">Section VI - SQL with Python, R, and Java</w:t>
      </w:r>
      <w:bookmarkEnd w:id="65"/>
    </w:p>
    <w:p>
      <w:pPr>
        <w:pStyle w:val="Heading2"/>
      </w:pPr>
      <w:bookmarkStart w:id="66" w:name="a-using-sql-with-python"/>
      <w:r>
        <w:t xml:space="preserve">6.1A Using SQL with Python</w:t>
      </w:r>
      <w:bookmarkEnd w:id="66"/>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7" w:name="b-using-sql-with-python"/>
      <w:r>
        <w:t xml:space="preserve">6.1B Using SQL with Python</w:t>
      </w:r>
      <w:bookmarkEnd w:id="67"/>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8" w:name="c-using-sql-with-python"/>
      <w:r>
        <w:t xml:space="preserve">6-1C Using SQL with Python</w:t>
      </w:r>
      <w:bookmarkEnd w:id="68"/>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9" w:name="using-sql-with-r"/>
      <w:r>
        <w:t xml:space="preserve">6.2 Using SQL with R</w:t>
      </w:r>
      <w:bookmarkEnd w:id="69"/>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Query)</w:t>
      </w:r>
      <w:r>
        <w:br/>
      </w:r>
      <w:r>
        <w:br/>
      </w:r>
      <w:r>
        <w:rPr>
          <w:rStyle w:val="KeywordTok"/>
        </w:rPr>
        <w:t xml:space="preserve">print</w:t>
      </w:r>
      <w:r>
        <w:rPr>
          <w:rStyle w:val="NormalTok"/>
        </w:rPr>
        <w:t xml:space="preserve">(myData)</w:t>
      </w:r>
      <w:r>
        <w:br/>
      </w:r>
      <w:r>
        <w:br/>
      </w:r>
      <w:r>
        <w:rPr>
          <w:rStyle w:val="KeywordTok"/>
        </w:rPr>
        <w:t xml:space="preserve">remove</w:t>
      </w:r>
      <w:r>
        <w:rPr>
          <w:rStyle w:val="NormalTok"/>
        </w:rPr>
        <w:t xml:space="preserve">(my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0" w:name="using-sql-with-javascalakotlin"/>
      <w:r>
        <w:t xml:space="preserve">6-3 Using SQL with Java/Scala/Kotlin</w:t>
      </w:r>
      <w:bookmarkEnd w:id="70"/>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2">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5" w:name="Xaffc2c1ea4c4131c19c2e63a5b033afc902d882"/>
      <w:r>
        <w:t xml:space="preserve">6.3A - Selecting Data with JDBC and HikariCP</w:t>
      </w:r>
      <w:bookmarkEnd w:id="75"/>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6" w:name="b-passing-parameters"/>
      <w:r>
        <w:t xml:space="preserve">6.3B Passing parameters</w:t>
      </w:r>
      <w:bookmarkEnd w:id="76"/>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7" w:name="c-writing-data"/>
      <w:r>
        <w:t xml:space="preserve">6-3C Writing Data</w:t>
      </w:r>
      <w:bookmarkEnd w:id="77"/>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55" Target="https://www.postgresql.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55" Target="https://www.postgresql.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30T13:58:07Z</dcterms:created>
  <dcterms:modified xsi:type="dcterms:W3CDTF">2019-04-30T13:58:07Z</dcterms:modified>
</cp:coreProperties>
</file>

<file path=docProps/custom.xml><?xml version="1.0" encoding="utf-8"?>
<Properties xmlns="http://schemas.openxmlformats.org/officeDocument/2006/custom-properties" xmlns:vt="http://schemas.openxmlformats.org/officeDocument/2006/docPropsVTypes"/>
</file>